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A7B5C" w:rsidRPr="001F1B5D" w:rsidRDefault="002515FD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8tldphaminn9" w:colFirst="0" w:colLast="0"/>
      <w:bookmarkEnd w:id="0"/>
      <w:r w:rsidRPr="001F1B5D">
        <w:rPr>
          <w:rFonts w:ascii="Times New Roman" w:hAnsi="Times New Roman" w:cs="Times New Roman"/>
          <w:sz w:val="48"/>
          <w:szCs w:val="48"/>
        </w:rPr>
        <w:t>Chapter 4</w:t>
      </w:r>
      <w:bookmarkStart w:id="1" w:name="_GoBack"/>
      <w:bookmarkEnd w:id="1"/>
    </w:p>
    <w:p w14:paraId="00000002" w14:textId="77777777" w:rsidR="00BA7B5C" w:rsidRPr="001F1B5D" w:rsidRDefault="002515FD" w:rsidP="1E9FEACB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3oc8f8ley7sg"/>
      <w:bookmarkEnd w:id="2"/>
      <w:r w:rsidRPr="001F1B5D">
        <w:rPr>
          <w:rFonts w:ascii="Times New Roman" w:hAnsi="Times New Roman" w:cs="Times New Roman"/>
          <w:sz w:val="36"/>
          <w:szCs w:val="36"/>
          <w:lang w:val="en-US"/>
        </w:rPr>
        <w:t>Try It Yourself: Determine Outliers Using the Quartile and Mean and Standard Deviation Methods</w:t>
      </w:r>
    </w:p>
    <w:p w14:paraId="00000003" w14:textId="77777777" w:rsidR="00BA7B5C" w:rsidRPr="001F1B5D" w:rsidRDefault="002515FD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kclbz351fyfk" w:colFirst="0" w:colLast="0"/>
      <w:bookmarkEnd w:id="3"/>
      <w:r w:rsidRPr="001F1B5D">
        <w:rPr>
          <w:rFonts w:ascii="Times New Roman" w:hAnsi="Times New Roman" w:cs="Times New Roman"/>
          <w:sz w:val="28"/>
          <w:szCs w:val="28"/>
        </w:rPr>
        <w:t>Excel Instructions</w:t>
      </w:r>
    </w:p>
    <w:p w14:paraId="00000004" w14:textId="77777777" w:rsidR="00BA7B5C" w:rsidRDefault="002515FD">
      <w:pPr>
        <w:numPr>
          <w:ilvl w:val="0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videogames.csv in Excel.</w:t>
      </w:r>
    </w:p>
    <w:p w14:paraId="00000005" w14:textId="570CD6EE" w:rsidR="00BA7B5C" w:rsidRDefault="002515FD" w:rsidP="1E9FEACB">
      <w:pPr>
        <w:numPr>
          <w:ilvl w:val="0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erify that </w:t>
      </w:r>
      <w:proofErr w:type="spellStart"/>
      <w:r w:rsidR="006E176D" w:rsidRPr="000C2F26">
        <w:rPr>
          <w:rFonts w:ascii="Courier New" w:eastAsia="Times New Roman" w:hAnsi="Courier New" w:cs="Courier New"/>
          <w:sz w:val="24"/>
          <w:szCs w:val="24"/>
          <w:lang w:val="en-US"/>
        </w:rPr>
        <w:t>g</w:t>
      </w:r>
      <w:r w:rsidRPr="000C2F26">
        <w:rPr>
          <w:rFonts w:ascii="Courier New" w:eastAsia="Times New Roman" w:hAnsi="Courier New" w:cs="Courier New"/>
          <w:sz w:val="24"/>
          <w:szCs w:val="24"/>
          <w:lang w:val="en-US"/>
        </w:rPr>
        <w:t>lobal_sales</w:t>
      </w:r>
      <w:proofErr w:type="spell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is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 Column J. Use this variable to calculate Mean and Standard Deviation.</w:t>
      </w:r>
    </w:p>
    <w:p w14:paraId="00000006" w14:textId="77777777" w:rsidR="00BA7B5C" w:rsidRDefault="002515FD" w:rsidP="1E9FEACB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d the mean. </w:t>
      </w:r>
    </w:p>
    <w:p w14:paraId="00000007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2 “Mean:”</w:t>
      </w:r>
    </w:p>
    <w:p w14:paraId="00000008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into Cell S2: </w:t>
      </w:r>
    </w:p>
    <w:p w14:paraId="00000009" w14:textId="77777777" w:rsidR="00BA7B5C" w:rsidRDefault="002515FD" w:rsidP="1E9FEACB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=AVERAGE(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J:J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</w:p>
    <w:p w14:paraId="0000000A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nd the standard deviation. </w:t>
      </w:r>
    </w:p>
    <w:p w14:paraId="0000000B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3: “Standard Deviation:”</w:t>
      </w:r>
    </w:p>
    <w:p w14:paraId="0000000C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3:</w:t>
      </w:r>
    </w:p>
    <w:p w14:paraId="0000000D" w14:textId="77777777" w:rsidR="00BA7B5C" w:rsidRDefault="002515FD" w:rsidP="1E9FEACB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=STDEV.S(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J:J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)</w:t>
      </w:r>
    </w:p>
    <w:p w14:paraId="0000000E" w14:textId="229E57CE" w:rsidR="00BA7B5C" w:rsidRDefault="002515FD" w:rsidP="1E9FEACB">
      <w:pPr>
        <w:numPr>
          <w:ilvl w:val="0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Use </w:t>
      </w:r>
      <w:proofErr w:type="spellStart"/>
      <w:r w:rsidR="000B23C2" w:rsidRPr="00414EA1">
        <w:rPr>
          <w:rFonts w:ascii="Courier New" w:eastAsia="Times New Roman" w:hAnsi="Courier New" w:cs="Courier New"/>
          <w:sz w:val="24"/>
          <w:szCs w:val="24"/>
          <w:lang w:val="en-US"/>
        </w:rPr>
        <w:t>global_sales</w:t>
      </w:r>
      <w:proofErr w:type="spell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 calculate quartiles and IQR:</w:t>
      </w:r>
    </w:p>
    <w:p w14:paraId="0000000F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 Q1 (25th Percentile)</w:t>
      </w:r>
    </w:p>
    <w:p w14:paraId="00000010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4 “Q1 (25th Percentile)”</w:t>
      </w:r>
    </w:p>
    <w:p w14:paraId="00000011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into Cell S4: </w:t>
      </w:r>
    </w:p>
    <w:p w14:paraId="00000012" w14:textId="77777777" w:rsidR="00BA7B5C" w:rsidRDefault="002515FD" w:rsidP="1E9FEACB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QUARTILE.INC(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J:J, 1)</w:t>
      </w:r>
    </w:p>
    <w:p w14:paraId="00000013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 Q3 (75th Percentile)</w:t>
      </w:r>
    </w:p>
    <w:p w14:paraId="00000014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5 “Q3 (75th Percentile)”</w:t>
      </w:r>
    </w:p>
    <w:p w14:paraId="00000015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into Cell S5 </w:t>
      </w:r>
    </w:p>
    <w:p w14:paraId="00000016" w14:textId="77777777" w:rsidR="00BA7B5C" w:rsidRDefault="002515FD" w:rsidP="1E9FEACB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QUARTILE.INC(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J:J, 3)</w:t>
      </w:r>
    </w:p>
    <w:p w14:paraId="00000017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nd IQR</w:t>
      </w:r>
    </w:p>
    <w:p w14:paraId="00000018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6 “IQR (Q3 - Q1)”</w:t>
      </w:r>
    </w:p>
    <w:p w14:paraId="099E0407" w14:textId="77777777" w:rsidR="00CF71E4" w:rsidRDefault="00CF71E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19" w14:textId="1418771B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Type into Cell S6: </w:t>
      </w:r>
    </w:p>
    <w:p w14:paraId="0000001A" w14:textId="52DE1010" w:rsidR="00BA7B5C" w:rsidRDefault="002515FD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=S5 </w:t>
      </w:r>
      <w:r w:rsidR="000C2F26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4</w:t>
      </w:r>
    </w:p>
    <w:p w14:paraId="0000001B" w14:textId="77777777" w:rsidR="00BA7B5C" w:rsidRDefault="002515FD">
      <w:pPr>
        <w:numPr>
          <w:ilvl w:val="0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he Outlier Thresholds</w:t>
      </w:r>
    </w:p>
    <w:p w14:paraId="0000001C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artile Method for Outliers</w:t>
      </w:r>
    </w:p>
    <w:p w14:paraId="0000001D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ld Low: Q1 – 1.5 * IQR</w:t>
      </w:r>
    </w:p>
    <w:p w14:paraId="0000001E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7 “Quartile Mild Low”</w:t>
      </w:r>
    </w:p>
    <w:p w14:paraId="0000001F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into Cell S7: </w:t>
      </w:r>
    </w:p>
    <w:p w14:paraId="00000020" w14:textId="2C1B162C" w:rsidR="00BA7B5C" w:rsidRDefault="002515FD">
      <w:pPr>
        <w:spacing w:line="360" w:lineRule="auto"/>
        <w:ind w:left="288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=S4 </w:t>
      </w:r>
      <w:r w:rsidR="000C2F26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1.5*S6</w:t>
      </w:r>
    </w:p>
    <w:p w14:paraId="00000021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ld High: Q3 + 1.5 * IQR</w:t>
      </w:r>
    </w:p>
    <w:p w14:paraId="00000022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8 “Quartile Mild High”</w:t>
      </w:r>
    </w:p>
    <w:p w14:paraId="00000023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8:</w:t>
      </w:r>
    </w:p>
    <w:p w14:paraId="00000024" w14:textId="77777777" w:rsidR="00BA7B5C" w:rsidRDefault="002515FD">
      <w:pPr>
        <w:spacing w:line="360" w:lineRule="auto"/>
        <w:ind w:left="288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S5 + 1.5*S6</w:t>
      </w:r>
    </w:p>
    <w:p w14:paraId="00000025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ular Low: Q1 – 3 * IQR</w:t>
      </w:r>
    </w:p>
    <w:p w14:paraId="00000026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9 “Quartile Regular Low”</w:t>
      </w:r>
    </w:p>
    <w:p w14:paraId="00000027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9:</w:t>
      </w:r>
    </w:p>
    <w:p w14:paraId="00000028" w14:textId="262E6017" w:rsidR="00BA7B5C" w:rsidRDefault="002515FD">
      <w:pPr>
        <w:spacing w:line="360" w:lineRule="auto"/>
        <w:ind w:left="288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=S4 </w:t>
      </w:r>
      <w:r w:rsidR="000C2F26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3*S6</w:t>
      </w:r>
    </w:p>
    <w:p w14:paraId="00000029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ular High: Q3 + 3 * IQR</w:t>
      </w:r>
    </w:p>
    <w:p w14:paraId="0000002A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10 “Quartile Regular High”</w:t>
      </w:r>
    </w:p>
    <w:p w14:paraId="0000002B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10:</w:t>
      </w:r>
    </w:p>
    <w:p w14:paraId="0000002C" w14:textId="77777777" w:rsidR="00BA7B5C" w:rsidRDefault="002515FD">
      <w:pPr>
        <w:spacing w:line="360" w:lineRule="auto"/>
        <w:ind w:left="288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=S5 + 3*S6</w:t>
      </w:r>
    </w:p>
    <w:p w14:paraId="0000002D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an/SD Method for Outliers</w:t>
      </w:r>
    </w:p>
    <w:p w14:paraId="0000002E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ld Low: Mean – 2 * SD</w:t>
      </w:r>
    </w:p>
    <w:p w14:paraId="0000002F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11 “Mean/SD Mild Low”</w:t>
      </w:r>
    </w:p>
    <w:p w14:paraId="00000030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into Cell S11: </w:t>
      </w:r>
    </w:p>
    <w:p w14:paraId="00000031" w14:textId="5C291E7B" w:rsidR="00BA7B5C" w:rsidRDefault="002515FD">
      <w:pPr>
        <w:spacing w:line="360" w:lineRule="auto"/>
        <w:ind w:left="288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=S2 </w:t>
      </w:r>
      <w:r w:rsidR="000C2F26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2*S3</w:t>
      </w:r>
    </w:p>
    <w:p w14:paraId="00000032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ild High: Mean + 2 * SD</w:t>
      </w:r>
    </w:p>
    <w:p w14:paraId="00000033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12 “Mean/SD Mild High”</w:t>
      </w:r>
    </w:p>
    <w:p w14:paraId="00000034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12:</w:t>
      </w:r>
    </w:p>
    <w:p w14:paraId="00000035" w14:textId="77777777" w:rsidR="00BA7B5C" w:rsidRDefault="002515FD">
      <w:pPr>
        <w:spacing w:line="360" w:lineRule="auto"/>
        <w:ind w:left="288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S2 + 2*S3</w:t>
      </w:r>
    </w:p>
    <w:p w14:paraId="00000036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ular Low: Mean – 3 * SD</w:t>
      </w:r>
    </w:p>
    <w:p w14:paraId="23EB473B" w14:textId="756D7093" w:rsidR="00CF71E4" w:rsidRPr="00CF71E4" w:rsidRDefault="002515FD" w:rsidP="001F1B5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13 “Mean/SD Regular Low”</w:t>
      </w:r>
      <w:r w:rsidR="00CF71E4" w:rsidRPr="00CF71E4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8" w14:textId="10BFAA0C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ype into Cell S13:</w:t>
      </w:r>
    </w:p>
    <w:p w14:paraId="00000039" w14:textId="30834381" w:rsidR="00BA7B5C" w:rsidRDefault="002515FD">
      <w:pPr>
        <w:spacing w:line="360" w:lineRule="auto"/>
        <w:ind w:left="288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=S2 </w:t>
      </w:r>
      <w:r w:rsidR="000C2F26">
        <w:rPr>
          <w:rFonts w:ascii="Times New Roman" w:eastAsia="Times New Roman" w:hAnsi="Times New Roman" w:cs="Times New Roman"/>
          <w:sz w:val="24"/>
          <w:szCs w:val="24"/>
        </w:rPr>
        <w:sym w:font="Symbol" w:char="F02D"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3*S3</w:t>
      </w:r>
    </w:p>
    <w:p w14:paraId="0000003A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ular High: Mean + 3 * SD</w:t>
      </w:r>
    </w:p>
    <w:p w14:paraId="0000003B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14 “Mean/SD Regular High”</w:t>
      </w:r>
    </w:p>
    <w:p w14:paraId="0000003C" w14:textId="77777777" w:rsidR="00BA7B5C" w:rsidRDefault="002515FD">
      <w:pPr>
        <w:numPr>
          <w:ilvl w:val="3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14:</w:t>
      </w:r>
    </w:p>
    <w:p w14:paraId="0000003D" w14:textId="77777777" w:rsidR="00BA7B5C" w:rsidRDefault="002515FD">
      <w:pPr>
        <w:spacing w:line="360" w:lineRule="auto"/>
        <w:ind w:left="2880"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S2 + 3*S3</w:t>
      </w:r>
    </w:p>
    <w:p w14:paraId="0000003E" w14:textId="77777777" w:rsidR="00BA7B5C" w:rsidRDefault="002515FD">
      <w:pPr>
        <w:numPr>
          <w:ilvl w:val="0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unt the Number of Outliers 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Use the following formulas to count outliers of each high threshold.</w:t>
      </w:r>
    </w:p>
    <w:p w14:paraId="0000003F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he Quartile Mild Outlier High</w:t>
      </w:r>
    </w:p>
    <w:p w14:paraId="00000040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into Cell R15 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“Outlier Count for Quartile Mild High”</w:t>
      </w:r>
    </w:p>
    <w:p w14:paraId="00000041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15:</w:t>
      </w:r>
    </w:p>
    <w:p w14:paraId="00000042" w14:textId="77777777" w:rsidR="00BA7B5C" w:rsidRDefault="002515FD" w:rsidP="1E9FEACB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COUNTIF(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J:J, "&gt;" &amp;S8)</w:t>
      </w:r>
    </w:p>
    <w:p w14:paraId="00000043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he Quartile Regular Outlier High</w:t>
      </w:r>
    </w:p>
    <w:p w14:paraId="00000044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into Cell R16 </w:t>
      </w:r>
      <w:r>
        <w:rPr>
          <w:rFonts w:ascii="Times New Roman" w:eastAsia="Times New Roman" w:hAnsi="Times New Roman" w:cs="Times New Roman"/>
          <w:sz w:val="24"/>
          <w:szCs w:val="24"/>
        </w:rPr>
        <w:br/>
        <w:t>“Outlier Count for Quartile Regular High”</w:t>
      </w:r>
    </w:p>
    <w:p w14:paraId="00000045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16:</w:t>
      </w:r>
    </w:p>
    <w:p w14:paraId="00000046" w14:textId="77777777" w:rsidR="00BA7B5C" w:rsidRDefault="002515FD" w:rsidP="1E9FEACB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COUNTIF(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J:J, "&gt;" &amp;S10)</w:t>
      </w:r>
    </w:p>
    <w:p w14:paraId="00000047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he Mean/SD Mild Outlier High</w:t>
      </w:r>
    </w:p>
    <w:p w14:paraId="00000048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R17 “Outlier Count for Mean/SD Mild High”</w:t>
      </w:r>
    </w:p>
    <w:p w14:paraId="00000049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17:</w:t>
      </w:r>
    </w:p>
    <w:p w14:paraId="0000004A" w14:textId="77777777" w:rsidR="00BA7B5C" w:rsidRDefault="002515FD" w:rsidP="1E9FEACB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COUNTIF(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J:J, "&gt;" &amp;S12)</w:t>
      </w:r>
    </w:p>
    <w:p w14:paraId="0000004B" w14:textId="77777777" w:rsidR="00BA7B5C" w:rsidRDefault="002515FD">
      <w:pPr>
        <w:numPr>
          <w:ilvl w:val="1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the Mean/SD Regular Outlier High</w:t>
      </w:r>
    </w:p>
    <w:p w14:paraId="0000004C" w14:textId="00FF8CFF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into Cell R18 “Outlier Count for Mean/SD </w:t>
      </w:r>
      <w:r w:rsidR="000C2F26">
        <w:rPr>
          <w:rFonts w:ascii="Times New Roman" w:eastAsia="Times New Roman" w:hAnsi="Times New Roman" w:cs="Times New Roman"/>
          <w:sz w:val="24"/>
          <w:szCs w:val="24"/>
        </w:rPr>
        <w:t xml:space="preserve">Regular </w:t>
      </w:r>
      <w:r>
        <w:rPr>
          <w:rFonts w:ascii="Times New Roman" w:eastAsia="Times New Roman" w:hAnsi="Times New Roman" w:cs="Times New Roman"/>
          <w:sz w:val="24"/>
          <w:szCs w:val="24"/>
        </w:rPr>
        <w:t>High”</w:t>
      </w:r>
    </w:p>
    <w:p w14:paraId="0000004D" w14:textId="77777777" w:rsidR="00BA7B5C" w:rsidRDefault="002515FD">
      <w:pPr>
        <w:numPr>
          <w:ilvl w:val="2"/>
          <w:numId w:val="1"/>
        </w:numPr>
        <w:spacing w:line="360" w:lineRule="auto"/>
        <w:ind w:righ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into Cell S18:</w:t>
      </w:r>
    </w:p>
    <w:p w14:paraId="0000004E" w14:textId="77777777" w:rsidR="00BA7B5C" w:rsidRDefault="002515FD" w:rsidP="1E9FEACB">
      <w:pPr>
        <w:spacing w:line="360" w:lineRule="auto"/>
        <w:ind w:left="2160" w:righ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COUNTIF(</w:t>
      </w:r>
      <w:proofErr w:type="gramEnd"/>
      <w:r w:rsidRPr="1E9FEACB">
        <w:rPr>
          <w:rFonts w:ascii="Times New Roman" w:eastAsia="Times New Roman" w:hAnsi="Times New Roman" w:cs="Times New Roman"/>
          <w:sz w:val="24"/>
          <w:szCs w:val="24"/>
          <w:lang w:val="en-US"/>
        </w:rPr>
        <w:t>J:J, "&gt;" &amp;S14)</w:t>
      </w:r>
    </w:p>
    <w:p w14:paraId="0000004F" w14:textId="77777777" w:rsidR="00BA7B5C" w:rsidRDefault="00BA7B5C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p w14:paraId="00000050" w14:textId="77777777" w:rsidR="00BA7B5C" w:rsidRDefault="00BA7B5C"/>
    <w:sectPr w:rsidR="00BA7B5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F804409" w16cex:dateUtc="2024-06-02T20:21:00Z"/>
  <w16cex:commentExtensible w16cex:durableId="2DF28841" w16cex:dateUtc="2024-05-16T19:23:00Z"/>
  <w16cex:commentExtensible w16cex:durableId="18C6654A" w16cex:dateUtc="2024-06-02T20:21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37BC6"/>
    <w:multiLevelType w:val="multilevel"/>
    <w:tmpl w:val="70A868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wNjYyMzAyszQ3NDVT0lEKTi0uzszPAykwqgUA08WkOiwAAAA="/>
  </w:docVars>
  <w:rsids>
    <w:rsidRoot w:val="00BA7B5C"/>
    <w:rsid w:val="000B23C2"/>
    <w:rsid w:val="000C2F26"/>
    <w:rsid w:val="001F1B5D"/>
    <w:rsid w:val="002515FD"/>
    <w:rsid w:val="002E79F7"/>
    <w:rsid w:val="002F175E"/>
    <w:rsid w:val="00333F3F"/>
    <w:rsid w:val="006312F5"/>
    <w:rsid w:val="006E176D"/>
    <w:rsid w:val="00BA7B5C"/>
    <w:rsid w:val="00CF71E4"/>
    <w:rsid w:val="00E42001"/>
    <w:rsid w:val="1E9FE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76B78"/>
  <w15:docId w15:val="{791BEFA6-49FF-419B-9606-EE8AFEDE2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2E79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E79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E79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79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79F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15F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5F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E176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907C9042-441E-4A96-9D44-4F9475CA2D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6036F5-9B11-4897-A10B-5EC47D0700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3C1326-6974-40C5-86D1-E60CDD612766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47</Words>
  <Characters>1983</Characters>
  <Application>Microsoft Office Word</Application>
  <DocSecurity>0</DocSecurity>
  <Lines>16</Lines>
  <Paragraphs>4</Paragraphs>
  <ScaleCrop>false</ScaleCrop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1</cp:revision>
  <dcterms:created xsi:type="dcterms:W3CDTF">2024-05-16T12:47:00Z</dcterms:created>
  <dcterms:modified xsi:type="dcterms:W3CDTF">2024-09-16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